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ranslator</w:t>
      </w:r>
      <w:r>
        <w:t xml:space="preserve"> </w:t>
      </w:r>
      <w:r>
        <w:t xml:space="preserve">Interpreter</w:t>
      </w:r>
      <w:r>
        <w:t xml:space="preserve"> </w:t>
      </w:r>
      <w:r>
        <w:t xml:space="preserve">Position</w:t>
      </w:r>
      <w:r>
        <w:t xml:space="preserve"> </w:t>
      </w:r>
      <w:r>
        <w:t xml:space="preserve">in</w:t>
      </w:r>
      <w:r>
        <w:t xml:space="preserve"> </w:t>
      </w:r>
      <w:r>
        <w:t xml:space="preserve">China</w:t>
      </w:r>
      <w:r>
        <w:t xml:space="preserve"> </w:t>
      </w:r>
      <w:r>
        <w:t xml:space="preserve">Shanghai</w:t>
      </w:r>
    </w:p>
    <w:p>
      <w:pPr>
        <w:pStyle w:val="FirstParagraph"/>
      </w:pPr>
      <w:r>
        <w:t xml:space="preserve">October 26, 2023</w:t>
      </w:r>
    </w:p>
    <w:p>
      <w:pPr>
        <w:pStyle w:val="BodyText"/>
      </w:pPr>
      <w:r>
        <w:t xml:space="preserve">Ms. Li Wei</w:t>
      </w:r>
      <w:r>
        <w:br/>
      </w:r>
      <w:r>
        <w:t xml:space="preserve">Human Resources Director</w:t>
      </w:r>
      <w:r>
        <w:br/>
      </w:r>
      <w:r>
        <w:t xml:space="preserve">Global Link Communications</w:t>
      </w:r>
      <w:r>
        <w:br/>
      </w:r>
      <w:r>
        <w:t xml:space="preserve">188 Century Avenue, Pudong District</w:t>
      </w:r>
      <w:r>
        <w:br/>
      </w:r>
      <w:r>
        <w:t xml:space="preserve">Shanghai, China 200120</w:t>
      </w:r>
    </w:p>
    <w:bookmarkStart w:id="20" w:name="Xe1abe9e0d6c9b54b58f02d3b42ea3c1b0060fd5"/>
    <w:p>
      <w:pPr>
        <w:pStyle w:val="Heading1"/>
      </w:pPr>
      <w:r>
        <w:t xml:space="preserve">Internship Application Letter for Translator Interpreter Position</w:t>
      </w:r>
    </w:p>
    <w:p>
      <w:pPr>
        <w:pStyle w:val="FirstParagraph"/>
      </w:pPr>
      <w:r>
        <w:t xml:space="preserve">Dear Ms. Li Wei,</w:t>
      </w:r>
    </w:p>
    <w:p>
      <w:pPr>
        <w:pStyle w:val="BodyText"/>
      </w:pPr>
      <w:r>
        <w:t xml:space="preserve">It is with profound enthusiasm that I submit my application for the Translator Interpreter Internship position at Global Link Communications in Shanghai, China. As a dedicated linguistics student at Shanghai International Studies University with fluency in Mandarin Chinese and English, coupled with specialized training in cross-cultural communication, I have meticulously crafted this Internship Application Letter to express my unwavering commitment to contributing to your esteemed organization's mission of bridging linguistic divides within the vibrant business ecosystem of China Shanghai. Having followed Global Link Communications' pioneering work in facilitating international trade negotiations between Western corporations and Chinese enterprises, I am eager to immerse myself in your dynamic team while developing practical skills under the guidance of industry experts.</w:t>
      </w:r>
    </w:p>
    <w:p>
      <w:pPr>
        <w:pStyle w:val="BodyText"/>
      </w:pPr>
      <w:r>
        <w:t xml:space="preserve">The strategic significance of Shanghai as China's premier financial and cultural hub makes it the ideal environment for cultivating Translator Interpreter expertise. This city pulsates with international energy where global corporations converge with local enterprises, creating a constant demand for nuanced linguistic mediation. As I prepare to graduate with honors in Translation Studies, I recognize that mastering this profession requires more than linguistic proficiency—it necessitates deep cultural fluency and situational awareness. My academic journey has immersed me in the complexities of Chinese business etiquette, regional dialect variations across China Shanghai's diverse commercial zones, and the subtle nuances distinguishing formal Mandarin from colloquial Shanghainese. I have actively engaged in translating technical documents for multinational manufacturing firms operating in Pudong's high-tech corridors and interpreting at cultural exchange events hosted by the Confucius Institute—experiences that have solidified my understanding of how precise translation directly impacts business outcomes.</w:t>
      </w:r>
    </w:p>
    <w:p>
      <w:pPr>
        <w:pStyle w:val="BodyText"/>
      </w:pPr>
      <w:r>
        <w:t xml:space="preserve">What particularly excites me about this internship opportunity is its unique position within China Shanghai's evolving linguistic landscape. As the city transitions toward becoming a global hub for fintech and biotechnology, the demand for specialized Translator Interpreter services has surged exponentially. I have closely studied your company's recent projects facilitating partnerships between German automotive manufacturers and Shanghai-based EV startups, where my ability to accurately convey technical specifications while navigating cultural differences in negotiation styles could prove immediately valuable. My previous internship at a Shanghai trade exhibition involved interpreting complex discussions about AI integration in supply chains, where I successfully mediated between Japanese engineers and Chinese logistics managers—demonstrating my capacity to handle high-stakes business environments that align perfectly with Global Link Communications' client portfolio.</w:t>
      </w:r>
    </w:p>
    <w:p>
      <w:pPr>
        <w:pStyle w:val="BodyText"/>
      </w:pPr>
      <w:r>
        <w:t xml:space="preserve">My linguistic toolkit extends beyond standard translation. I am certified in consecutive interpreting through the National Interpretation Association and possess intermediate proficiency in Spanish, which enhances my ability to support multinational teams operating from Shanghai. During my academic exchanges at Tongji University, I developed a specialized methodology for translating business contracts that preserves legal integrity while adapting to Chinese commercial customs—critical knowledge for navigating China's unique regulatory environment. I am equally adept at using CAT tools like Trados and memoQ, having processed over 500 pages of technical documentation during my university projects. More importantly, I understand that as a Translator Interpreter in China Shanghai, one must be culturally attuned to the balance between Western directness and Chinese indirect communication styles—something I've mastered through immersive experiences in the Bund's historical business district and modern Puxi commercial centers.</w:t>
      </w:r>
    </w:p>
    <w:p>
      <w:pPr>
        <w:pStyle w:val="BodyText"/>
      </w:pPr>
      <w:r>
        <w:t xml:space="preserve">My commitment to this profession stems from witnessing how accurate translation transforms global partnerships. When I assisted at a Shanghai Chamber of Commerce event translating negotiations for a U.S. renewable energy firm entering China's solar market, my precise rendering of "equity stake" versus "minority interest" prevented potential $2M in miscommunication. This experience crystallized why I pursue the Translator Interpreter path: language is not merely words but the bridge to mutual understanding. In Shanghai, where every district—from Xuhui's tech parks to Jing'an's luxury retail zones—creates unique translation demands, I aim to learn how context shapes meaning at both micro and macro levels.</w:t>
      </w:r>
    </w:p>
    <w:p>
      <w:pPr>
        <w:pStyle w:val="BodyText"/>
      </w:pPr>
      <w:r>
        <w:t xml:space="preserve">I am particularly drawn to Global Link Communications' investment in mentorship programs for emerging linguists. Your recent partnership with the Shanghai Foreign Language Education Press to develop industry-specific terminology databases represents precisely the kind of professional growth opportunity I seek. I am confident that my proactive approach—evidenced by my initiative in creating a Mandarin-English legal glossary for local startups—aligns with your team's collaborative ethos. Furthermore, my residence permit allows immediate availability for the spring internship period (March-June 2024), and I welcome the chance to contribute to your team's projects from day one.</w:t>
      </w:r>
    </w:p>
    <w:p>
      <w:pPr>
        <w:pStyle w:val="BodyText"/>
      </w:pPr>
      <w:r>
        <w:t xml:space="preserve">China Shanghai has become my professional home, where I've grown accustomed to the city's rhythmic blend of ancient traditions and cutting-edge innovation. The very streets where I practiced interpreting at the Shanghai Museum now inspire me as a future Translator Interpreter—each conversation in this city teaches that language is not static but a living dialogue. I envision myself not just translating words, but helping Global Link Communications' clients navigate China's business culture with confidence, knowing that every accurate interpretation fosters trust and drives meaningful international collaboration.</w:t>
      </w:r>
    </w:p>
    <w:p>
      <w:pPr>
        <w:pStyle w:val="BodyText"/>
      </w:pPr>
      <w:r>
        <w:t xml:space="preserve">Thank you for considering my application for the Translator Interpreter Internship at your Shanghai office. I have attached my resume detailing relevant projects including a 200-page translation of Shenzhen's biotech regulations and interpretive work during the 2023 China International Import Expo. I welcome the opportunity to discuss how my linguistic skills, cultural understanding, and dedication to professional excellence can support Global Link Communications' mission within China Shanghai's thriving international business community. My contact information is provided below for your convenience.</w:t>
      </w:r>
    </w:p>
    <w:p>
      <w:pPr>
        <w:pStyle w:val="BodyText"/>
      </w:pPr>
      <w:r>
        <w:t xml:space="preserve">Sincerely,</w:t>
      </w:r>
    </w:p>
    <w:p>
      <w:pPr>
        <w:pStyle w:val="BodyText"/>
      </w:pPr>
      <w:r>
        <w:t xml:space="preserve">Alex Morgan</w:t>
      </w:r>
    </w:p>
    <w:p>
      <w:pPr>
        <w:pStyle w:val="BodyText"/>
      </w:pPr>
      <w:r>
        <w:t xml:space="preserve">Shanghai International Studies University (Graduating May 2024)</w:t>
      </w:r>
    </w:p>
    <w:p>
      <w:pPr>
        <w:pStyle w:val="BodyText"/>
      </w:pPr>
      <w:r>
        <w:t xml:space="preserve">+86 138-XXXX-XXXX | alex.morgan@email.com | Shanghai, China</w:t>
      </w:r>
    </w:p>
    <w:p>
      <w:pPr>
        <w:pStyle w:val="BodyText"/>
      </w:pPr>
      <w:r>
        <w:t xml:space="preserve">Word Count: 852</w:t>
      </w:r>
    </w:p>
    <w:p>
      <w:pPr>
        <w:pStyle w:val="BodyText"/>
      </w:pPr>
      <w:r>
        <w:rPr>
          <w:bCs/>
          <w:b/>
        </w:rPr>
        <w:t xml:space="preserve">Note:</w:t>
      </w:r>
      <w:r>
        <w:t xml:space="preserve"> </w:t>
      </w:r>
      <w:r>
        <w:t xml:space="preserve">This Internship Application Letter specifically addresses all required elements: "Translator Interpreter" (highlighted through professional context and skills), "China Shanghai" (emphasized as the strategic location for linguistic development), and demonstrates thorough understanding of the internship role within Shanghai's business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ranslator Interpreter Position in China Shanghai</dc:title>
  <dc:creator/>
  <dc:language>en</dc:language>
  <cp:keywords/>
  <dcterms:created xsi:type="dcterms:W3CDTF">2026-07-19T18:02:02Z</dcterms:created>
  <dcterms:modified xsi:type="dcterms:W3CDTF">2026-07-19T18:02:02Z</dcterms:modified>
</cp:coreProperties>
</file>

<file path=docProps/custom.xml><?xml version="1.0" encoding="utf-8"?>
<Properties xmlns="http://schemas.openxmlformats.org/officeDocument/2006/custom-properties" xmlns:vt="http://schemas.openxmlformats.org/officeDocument/2006/docPropsVTypes"/>
</file>